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77777777" w:rsidR="00060C27" w:rsidRDefault="00323EC9" w:rsidP="00510B86">
      <w:pPr>
        <w:pStyle w:val="FirstParagraph"/>
        <w:spacing w:line="480" w:lineRule="auto"/>
      </w:pPr>
      <w:r>
        <w:rPr>
          <w:b/>
        </w:rPr>
        <w:t>Figure 2-a.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Landt, 2012 #308}.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12ACEF28" w14:textId="0F5E2912" w:rsidR="00060C27" w:rsidRDefault="00330B66" w:rsidP="00330B66">
      <w:pPr>
        <w:pStyle w:val="BodyText"/>
        <w:spacing w:line="480" w:lineRule="auto"/>
        <w:outlineLvl w:val="0"/>
      </w:pPr>
      <w:r>
        <w:br w:type="page"/>
      </w:r>
      <w:r w:rsidR="00C9672A">
        <w:rPr>
          <w:noProof/>
        </w:rPr>
        <w:lastRenderedPageBreak/>
        <w:drawing>
          <wp:inline distT="0" distB="0" distL="0" distR="0" wp14:anchorId="29FBECF3" wp14:editId="7CC43CD1">
            <wp:extent cx="5935980" cy="7687310"/>
            <wp:effectExtent l="0" t="0" r="0" b="0"/>
            <wp:docPr id="1" name="Picture 1"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0F5F9EDC" w14:textId="77777777" w:rsidR="00060C27" w:rsidRDefault="00323EC9" w:rsidP="00510B86">
      <w:pPr>
        <w:pStyle w:val="BodyText"/>
        <w:spacing w:line="480" w:lineRule="auto"/>
      </w:pPr>
      <w:r>
        <w:rPr>
          <w:b/>
        </w:rPr>
        <w:lastRenderedPageBreak/>
        <w:t>Figure 2-b. Peaks present in both replicates were preserved for further analysis</w:t>
      </w:r>
      <w:r>
        <w:t xml:space="preserve"> Peaks present in both replicates were obtained from each timepoint and used for further analysis. Overlapping peaks were identified as those having at least 1 basepair overlap with a peak in its matchign replicate. Samples exhibited a replicate overlap rate of approximately 35% of all peaks, for the first and third timepoint, and 61% for the middle timepoint.</w:t>
      </w:r>
    </w:p>
    <w:p w14:paraId="625E22C7" w14:textId="59D925FF" w:rsidR="00060C27" w:rsidRDefault="00330B66" w:rsidP="00330B66">
      <w:pPr>
        <w:pStyle w:val="BodyText"/>
        <w:spacing w:line="480" w:lineRule="auto"/>
        <w:outlineLvl w:val="0"/>
      </w:pPr>
      <w:r>
        <w:br w:type="page"/>
      </w:r>
      <w:r w:rsidR="00C9672A">
        <w:rPr>
          <w:noProof/>
        </w:rPr>
        <w:lastRenderedPageBreak/>
        <w:drawing>
          <wp:inline distT="0" distB="0" distL="0" distR="0" wp14:anchorId="66C2D5B0" wp14:editId="2A2B4A96">
            <wp:extent cx="5935980" cy="7687310"/>
            <wp:effectExtent l="0" t="0" r="0" b="0"/>
            <wp:docPr id="2" name="Picture 2"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506929B9" w14:textId="77777777" w:rsidR="00060C27" w:rsidRDefault="00323EC9" w:rsidP="00510B86">
      <w:pPr>
        <w:pStyle w:val="BodyText"/>
        <w:spacing w:line="480" w:lineRule="auto"/>
      </w:pPr>
      <w:r>
        <w:rPr>
          <w:b/>
        </w:rPr>
        <w:lastRenderedPageBreak/>
        <w:t>Figure 2-c. A large number of Groucho binding regions are preserved throughout all stages analyzed.</w:t>
      </w:r>
      <w:r>
        <w:t xml:space="preserve"> </w:t>
      </w:r>
      <w:r>
        <w:rPr>
          <w:b/>
        </w:rPr>
        <w:t>(A)</w:t>
      </w:r>
      <w:r>
        <w:t xml:space="preserve"> While a significant fraction of Groucho binding sites are unique to each of the three timepoints analyzed, several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 </w:t>
      </w:r>
      <w:r>
        <w:rPr>
          <w:b/>
        </w:rPr>
        <w:t>(B)</w:t>
      </w:r>
      <w:r>
        <w:t xml:space="preserve"> Approximately 1500 peaks were called in both anti-Gro and input libraries. These are most likely the result of DNA isolation, library preparation, or read mapping effects and were removed from further analyses.</w:t>
      </w:r>
    </w:p>
    <w:p w14:paraId="6D727A97" w14:textId="77777777" w:rsidR="00060C27" w:rsidRDefault="00323EC9" w:rsidP="00330B66">
      <w:pPr>
        <w:pStyle w:val="BodyText"/>
        <w:spacing w:line="480" w:lineRule="auto"/>
        <w:outlineLvl w:val="0"/>
      </w:pPr>
      <w:r>
        <w:t>TODO: Remake (A) venn, removing Input overlapping peaks</w:t>
      </w:r>
    </w:p>
    <w:p w14:paraId="5BD5F1A2" w14:textId="79BFF4B1" w:rsidR="00060C27" w:rsidRDefault="00330B66" w:rsidP="00510B86">
      <w:pPr>
        <w:pStyle w:val="BodyText"/>
        <w:spacing w:line="480" w:lineRule="auto"/>
      </w:pPr>
      <w:r>
        <w:br w:type="page"/>
      </w:r>
      <w:r w:rsidR="00C9672A">
        <w:rPr>
          <w:noProof/>
        </w:rPr>
        <w:lastRenderedPageBreak/>
        <w:drawing>
          <wp:inline distT="0" distB="0" distL="0" distR="0" wp14:anchorId="08F1CA74" wp14:editId="6D553ADC">
            <wp:extent cx="5935980" cy="7687310"/>
            <wp:effectExtent l="0" t="0" r="0" b="0"/>
            <wp:docPr id="3" name="Picture 3"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9A3BA94" w14:textId="77777777" w:rsidR="00060C27" w:rsidRDefault="00323EC9" w:rsidP="00510B86">
      <w:pPr>
        <w:pStyle w:val="BodyText"/>
        <w:spacing w:line="480" w:lineRule="auto"/>
      </w:pPr>
      <w:r>
        <w:rPr>
          <w:b/>
        </w:rPr>
        <w:lastRenderedPageBreak/>
        <w:t>Figure 2-d. A larger number of genes are associated with a smaller grouping of genes at each timepoint.</w:t>
      </w:r>
      <w:r>
        <w:t xml:space="preserve"> The most probably Groucho regulated gene associated with each binding region was identified by identifying the closest TSS site to that gene. This method has been shown to be instructive in predicting TF/gene interactions, though due to the complexity of the Drosophila genome and both the numerousness and distant location of enhancer regions, this technique is prone to high type I and II error.</w:t>
      </w:r>
    </w:p>
    <w:p w14:paraId="59399ABA" w14:textId="2224690E" w:rsidR="00060C27" w:rsidRDefault="00330B66" w:rsidP="00330B66">
      <w:pPr>
        <w:pStyle w:val="BodyText"/>
        <w:spacing w:line="480" w:lineRule="auto"/>
        <w:outlineLvl w:val="0"/>
      </w:pPr>
      <w:r>
        <w:br w:type="page"/>
      </w:r>
      <w:r w:rsidR="00C9672A">
        <w:rPr>
          <w:noProof/>
        </w:rPr>
        <w:lastRenderedPageBreak/>
        <w:drawing>
          <wp:inline distT="0" distB="0" distL="0" distR="0" wp14:anchorId="304EB337" wp14:editId="7BD7D572">
            <wp:extent cx="5935980" cy="7687310"/>
            <wp:effectExtent l="0" t="0" r="0" b="0"/>
            <wp:docPr id="4" name="Picture 4"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11F1BF0B" w14:textId="77777777" w:rsidR="00060C27" w:rsidRDefault="00323EC9" w:rsidP="00510B86">
      <w:pPr>
        <w:pStyle w:val="BodyText"/>
        <w:spacing w:line="480" w:lineRule="auto"/>
      </w:pPr>
      <w:r>
        <w:rPr>
          <w:b/>
        </w:rPr>
        <w:lastRenderedPageBreak/>
        <w:t>Figure 2-f. Groucho is preferentially recruited to gene bodies at all timepoints.</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023ACAF0" w14:textId="77777777" w:rsidR="00060C27" w:rsidRDefault="00323EC9" w:rsidP="00510B86">
      <w:pPr>
        <w:pStyle w:val="BodyText"/>
        <w:spacing w:line="480" w:lineRule="auto"/>
      </w:pPr>
      <w:r>
        <w:t>TODO: Cut 2-f or remove 2-e//B</w:t>
      </w:r>
    </w:p>
    <w:p w14:paraId="248806AC" w14:textId="1E5B4B5D" w:rsidR="00060C27" w:rsidRDefault="00330B66" w:rsidP="00510B86">
      <w:pPr>
        <w:pStyle w:val="BodyText"/>
        <w:spacing w:line="480" w:lineRule="auto"/>
      </w:pPr>
      <w:r>
        <w:br w:type="page"/>
      </w:r>
      <w:r w:rsidR="00C9672A">
        <w:rPr>
          <w:noProof/>
        </w:rPr>
        <w:lastRenderedPageBreak/>
        <w:drawing>
          <wp:inline distT="0" distB="0" distL="0" distR="0" wp14:anchorId="7FCAD5F2" wp14:editId="51B8171B">
            <wp:extent cx="5935980" cy="7687310"/>
            <wp:effectExtent l="0" t="0" r="0" b="0"/>
            <wp:docPr id="6" name="Picture 6"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1174B1C8" w14:textId="77777777" w:rsidR="00060C27" w:rsidRDefault="00323EC9" w:rsidP="00510B86">
      <w:pPr>
        <w:pStyle w:val="BodyText"/>
        <w:spacing w:line="480" w:lineRule="auto"/>
      </w:pPr>
      <w:r>
        <w:rPr>
          <w:b/>
        </w:rPr>
        <w:lastRenderedPageBreak/>
        <w:t>Figure 2-g.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73EB2602" w:rsidR="00060C27" w:rsidRDefault="00330B66" w:rsidP="00330B66">
      <w:pPr>
        <w:pStyle w:val="BodyText"/>
        <w:spacing w:line="480" w:lineRule="auto"/>
        <w:outlineLvl w:val="0"/>
      </w:pPr>
      <w:r>
        <w:br w:type="page"/>
      </w:r>
      <w:r w:rsidR="00C9672A">
        <w:rPr>
          <w:noProof/>
        </w:rPr>
        <w:lastRenderedPageBreak/>
        <w:drawing>
          <wp:inline distT="0" distB="0" distL="0" distR="0" wp14:anchorId="1D640394" wp14:editId="3394F0EB">
            <wp:extent cx="5935980" cy="7687310"/>
            <wp:effectExtent l="0" t="0" r="0" b="0"/>
            <wp:docPr id="7" name="Picture 7"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7.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A71B2FF" w14:textId="77777777" w:rsidR="00060C27" w:rsidRDefault="00323EC9" w:rsidP="00510B86">
      <w:pPr>
        <w:pStyle w:val="BodyText"/>
        <w:spacing w:line="480" w:lineRule="auto"/>
      </w:pPr>
      <w:r>
        <w:rPr>
          <w:b/>
        </w:rPr>
        <w:lastRenderedPageBreak/>
        <w:t>Figure 2-h. Average Groucho peak widths suggest spreading is an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36ECBA67" w14:textId="2B8CCFEA" w:rsidR="00060C27" w:rsidRDefault="00330B66" w:rsidP="00330B66">
      <w:pPr>
        <w:pStyle w:val="BodyText"/>
        <w:spacing w:line="480" w:lineRule="auto"/>
        <w:outlineLvl w:val="0"/>
      </w:pPr>
      <w:r>
        <w:br w:type="page"/>
      </w:r>
      <w:r w:rsidR="00C9672A">
        <w:rPr>
          <w:noProof/>
        </w:rPr>
        <w:lastRenderedPageBreak/>
        <w:drawing>
          <wp:inline distT="0" distB="0" distL="0" distR="0" wp14:anchorId="60217809" wp14:editId="7C718F21">
            <wp:extent cx="5935980" cy="7687310"/>
            <wp:effectExtent l="0" t="0" r="0" b="0"/>
            <wp:docPr id="8" name="Picture 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2B7CC1F" w14:textId="77777777" w:rsidR="00060C27" w:rsidRDefault="00323EC9" w:rsidP="00510B86">
      <w:pPr>
        <w:pStyle w:val="BodyText"/>
        <w:spacing w:line="480" w:lineRule="auto"/>
      </w:pPr>
      <w:r>
        <w:rPr>
          <w:b/>
        </w:rPr>
        <w:lastRenderedPageBreak/>
        <w:t>Figure 2-i. Groucho-regulated genes are significantly enriched for Groucho binding within introns.</w:t>
      </w:r>
      <w:r>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01E9EC6" w14:textId="11606463" w:rsidR="00060C27" w:rsidRDefault="00330B66" w:rsidP="00330B66">
      <w:pPr>
        <w:pStyle w:val="BodyText"/>
        <w:spacing w:line="480" w:lineRule="auto"/>
        <w:outlineLvl w:val="0"/>
      </w:pPr>
      <w:r>
        <w:br w:type="page"/>
      </w:r>
      <w:r w:rsidR="00C9672A">
        <w:rPr>
          <w:noProof/>
        </w:rPr>
        <w:lastRenderedPageBreak/>
        <w:drawing>
          <wp:inline distT="0" distB="0" distL="0" distR="0" wp14:anchorId="2B1E1445" wp14:editId="1411FE95">
            <wp:extent cx="593598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9.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41BDDFC8" w14:textId="77777777" w:rsidR="00060C27" w:rsidRDefault="00323EC9" w:rsidP="00510B86">
      <w:pPr>
        <w:pStyle w:val="BodyText"/>
        <w:spacing w:line="480" w:lineRule="auto"/>
      </w:pPr>
      <w:r>
        <w:rPr>
          <w:b/>
        </w:rPr>
        <w:lastRenderedPageBreak/>
        <w:t>Figure 2-j. The three Groucho overexpression lines show similar patterns of altered gene expression, though significant differences in the magnitude of gene expression changes are evident.</w:t>
      </w:r>
    </w:p>
    <w:p w14:paraId="7FFBED0A" w14:textId="05C198A8" w:rsidR="00060C27" w:rsidRDefault="00330B66" w:rsidP="00510B86">
      <w:pPr>
        <w:pStyle w:val="BodyText"/>
        <w:spacing w:line="480" w:lineRule="auto"/>
      </w:pPr>
      <w:r>
        <w:br w:type="page"/>
      </w:r>
      <w:r w:rsidR="00C9672A">
        <w:rPr>
          <w:noProof/>
        </w:rPr>
        <w:lastRenderedPageBreak/>
        <w:drawing>
          <wp:inline distT="0" distB="0" distL="0" distR="0" wp14:anchorId="11168E3E" wp14:editId="796FCA93">
            <wp:extent cx="5935980" cy="7687310"/>
            <wp:effectExtent l="0" t="0" r="0" b="0"/>
            <wp:docPr id="12" name="Picture 12"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r w:rsidR="00323EC9">
        <w:lastRenderedPageBreak/>
        <w:t xml:space="preserve"> </w:t>
      </w:r>
      <w:r w:rsidR="00C9672A">
        <w:rPr>
          <w:noProof/>
        </w:rPr>
        <w:drawing>
          <wp:inline distT="0" distB="0" distL="0" distR="0" wp14:anchorId="7FA0CEDE" wp14:editId="572D153B">
            <wp:extent cx="593598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11.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7EC19E00" w14:textId="77777777" w:rsidR="00060C27" w:rsidRDefault="00323EC9" w:rsidP="00510B86">
      <w:pPr>
        <w:pStyle w:val="BodyText"/>
        <w:spacing w:line="480" w:lineRule="auto"/>
      </w:pPr>
      <w:r>
        <w:rPr>
          <w:b/>
        </w:rPr>
        <w:lastRenderedPageBreak/>
        <w:t>Figure 2-k.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64D7727D" w14:textId="2CFAF309" w:rsidR="00060C27" w:rsidRDefault="00330B66" w:rsidP="00330B66">
      <w:pPr>
        <w:pStyle w:val="BodyText"/>
        <w:spacing w:line="480" w:lineRule="auto"/>
        <w:outlineLvl w:val="0"/>
      </w:pPr>
      <w:r>
        <w:br w:type="page"/>
      </w:r>
      <w:r w:rsidR="00C9672A">
        <w:rPr>
          <w:noProof/>
        </w:rPr>
        <w:lastRenderedPageBreak/>
        <w:drawing>
          <wp:inline distT="0" distB="0" distL="0" distR="0" wp14:anchorId="324A68F3" wp14:editId="6BA91375">
            <wp:extent cx="5935980" cy="7687310"/>
            <wp:effectExtent l="0" t="0" r="0" b="0"/>
            <wp:docPr id="11" name="Picture 11"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12.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850156E" w14:textId="77777777" w:rsidR="00060C27" w:rsidRDefault="00323EC9" w:rsidP="00510B86">
      <w:pPr>
        <w:pStyle w:val="BodyText"/>
        <w:spacing w:line="480" w:lineRule="auto"/>
      </w:pPr>
      <w:r>
        <w:rPr>
          <w:b/>
        </w:rPr>
        <w:lastRenderedPageBreak/>
        <w:t>Figure 2-l. Clustering of embryonic transcriptomes across Gro levels and timepoints and between replicates.</w:t>
      </w:r>
      <w:r>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7352E5A3" w14:textId="7F62E7F7" w:rsidR="00060C27" w:rsidRDefault="00330B66" w:rsidP="00330B66">
      <w:pPr>
        <w:pStyle w:val="BodyText"/>
        <w:spacing w:line="480" w:lineRule="auto"/>
        <w:outlineLvl w:val="0"/>
      </w:pPr>
      <w:r>
        <w:br w:type="page"/>
      </w:r>
      <w:r w:rsidR="00C9672A">
        <w:rPr>
          <w:noProof/>
        </w:rPr>
        <w:lastRenderedPageBreak/>
        <w:drawing>
          <wp:inline distT="0" distB="0" distL="0" distR="0" wp14:anchorId="27068B9B" wp14:editId="100087B5">
            <wp:extent cx="5935980" cy="7687310"/>
            <wp:effectExtent l="0" t="0" r="0" b="0"/>
            <wp:docPr id="13" name="Picture 13"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3.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4E40A5C2" w14:textId="77777777" w:rsidR="00060C27" w:rsidRDefault="00323EC9" w:rsidP="00510B86">
      <w:pPr>
        <w:pStyle w:val="BodyText"/>
        <w:spacing w:line="480" w:lineRule="auto"/>
      </w:pPr>
      <w:r>
        <w:rPr>
          <w:b/>
        </w:rPr>
        <w:lastRenderedPageBreak/>
        <w:t>Figure 2-m.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2123F3F2" w14:textId="26BEB55D" w:rsidR="00060C27" w:rsidRDefault="00330B66" w:rsidP="00330B66">
      <w:pPr>
        <w:pStyle w:val="BodyText"/>
        <w:spacing w:line="480" w:lineRule="auto"/>
        <w:outlineLvl w:val="0"/>
      </w:pPr>
      <w:r>
        <w:br w:type="page"/>
      </w:r>
      <w:r w:rsidR="00C9672A">
        <w:rPr>
          <w:noProof/>
        </w:rPr>
        <w:lastRenderedPageBreak/>
        <w:drawing>
          <wp:inline distT="0" distB="0" distL="0" distR="0" wp14:anchorId="4D4D5DFC" wp14:editId="3D6A013F">
            <wp:extent cx="5935980" cy="7687310"/>
            <wp:effectExtent l="0" t="0" r="0" b="0"/>
            <wp:docPr id="14" name="Picture 14"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4.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7B52570A" w14:textId="0B017B00" w:rsidR="00060C27" w:rsidRDefault="00323EC9" w:rsidP="00510B86">
      <w:pPr>
        <w:pStyle w:val="BodyText"/>
        <w:spacing w:line="480" w:lineRule="auto"/>
      </w:pPr>
      <w:r>
        <w:rPr>
          <w:b/>
        </w:rPr>
        <w:lastRenderedPageBreak/>
        <w:t>Figure 2-n.</w:t>
      </w:r>
      <w:r w:rsidR="00D61929">
        <w:rPr>
          <w:b/>
        </w:rPr>
        <w:t xml:space="preserve"> Principal component analysis reveals </w:t>
      </w:r>
      <w:r w:rsidR="00FF7983">
        <w:rPr>
          <w:b/>
        </w:rPr>
        <w:t xml:space="preserve">overexpression lines have high inter-group similarity. </w:t>
      </w:r>
      <w:r>
        <w:rPr>
          <w:b/>
        </w:rPr>
        <w:t xml:space="preserve"> </w:t>
      </w:r>
      <w:r w:rsidR="00FF7983">
        <w:t xml:space="preserve">Principal component analysis was performed on transcriptome profiles from wild-type, </w:t>
      </w:r>
      <w:proofErr w:type="spellStart"/>
      <w:r w:rsidR="00FF7983">
        <w:t>Gro</w:t>
      </w:r>
      <w:proofErr w:type="spellEnd"/>
      <w:r w:rsidR="00FF7983">
        <w:t xml:space="preserve"> loss-of-function, and three </w:t>
      </w:r>
      <w:proofErr w:type="spellStart"/>
      <w:r w:rsidR="00FF7983">
        <w:t>Gro</w:t>
      </w:r>
      <w:proofErr w:type="spellEnd"/>
      <w:r w:rsidR="00FF798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w:t>
      </w:r>
      <w:r w:rsidR="00D47ADD">
        <w:t xml:space="preserve"> and scaling</w:t>
      </w:r>
      <w:r w:rsidR="00FF7983">
        <w:t xml:space="preserve"> of each data-set (represented as a point in ~15,000 dimensional space) such that all points fall on</w:t>
      </w:r>
      <w:r w:rsidR="00D47ADD">
        <w:t>to</w:t>
      </w:r>
      <w:r w:rsidR="00FF7983">
        <w:t xml:space="preserve"> a two-dimensional plane.  Relatedness of two transcriptomes then becomes a function of the linear distance between two points</w:t>
      </w:r>
      <w:r w:rsidR="00E22145">
        <w:t xml:space="preserve"> (closer distances equate to higher similarity)</w:t>
      </w:r>
      <w:r w:rsidR="00FF7983">
        <w:t xml:space="preserve">. While the axes have no predetermined </w:t>
      </w:r>
      <w:r w:rsidR="0027114A">
        <w:t xml:space="preserve">physical </w:t>
      </w:r>
      <w:r w:rsidR="00FF7983">
        <w:t xml:space="preserve">meaning, they often capture </w:t>
      </w:r>
      <w:r w:rsidR="003A4782">
        <w:t>distinct sources of variance between samples</w:t>
      </w:r>
      <w:r w:rsidR="00FF7983">
        <w:t xml:space="preserve">. In our case, the x-axis appears to correspond to timepoint, while the y-axis captures to Groucho transcript dosage. Wild-type and </w:t>
      </w:r>
      <w:proofErr w:type="spellStart"/>
      <w:r w:rsidR="00FF7983">
        <w:t>Gro</w:t>
      </w:r>
      <w:proofErr w:type="spellEnd"/>
      <w:r w:rsidR="00FF7983">
        <w:t xml:space="preserve"> loss-of-function samples show</w:t>
      </w:r>
      <w:r w:rsidR="003A4782">
        <w:t xml:space="preserve"> significant deviation from overexpression lines. Overexpression lines share a significan</w:t>
      </w:r>
      <w:r w:rsidR="0083254A">
        <w:t>t degree of overlap across the y-axis, indicative of a high degree of common features. Replicates are joined by lines.</w:t>
      </w:r>
    </w:p>
    <w:p w14:paraId="0D5BD997" w14:textId="77777777" w:rsidR="008F3A42" w:rsidRPr="00FF7983" w:rsidRDefault="008F3A42" w:rsidP="00510B86">
      <w:pPr>
        <w:pStyle w:val="BodyText"/>
        <w:spacing w:line="480" w:lineRule="auto"/>
      </w:pPr>
    </w:p>
    <w:p w14:paraId="20E20974" w14:textId="33EF1961" w:rsidR="00060C27" w:rsidRDefault="00330B66" w:rsidP="00510B86">
      <w:pPr>
        <w:pStyle w:val="BodyText"/>
        <w:spacing w:line="480" w:lineRule="auto"/>
      </w:pPr>
      <w:r>
        <w:br w:type="page"/>
      </w:r>
      <w:r w:rsidR="00C9672A">
        <w:rPr>
          <w:noProof/>
        </w:rPr>
        <w:lastRenderedPageBreak/>
        <w:drawing>
          <wp:inline distT="0" distB="0" distL="0" distR="0" wp14:anchorId="2F2FD804" wp14:editId="07D93C68">
            <wp:extent cx="5935980" cy="7687310"/>
            <wp:effectExtent l="0" t="0" r="0" b="0"/>
            <wp:docPr id="15" name="Picture 15"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2A43FD5E" w14:textId="77777777" w:rsidR="008F3A42" w:rsidRDefault="008F3A42" w:rsidP="00510B86">
      <w:pPr>
        <w:pStyle w:val="BodyText"/>
        <w:spacing w:line="480" w:lineRule="auto"/>
      </w:pPr>
    </w:p>
    <w:p w14:paraId="1A91737F" w14:textId="77777777" w:rsidR="00060C27" w:rsidRDefault="00323EC9" w:rsidP="00510B86">
      <w:pPr>
        <w:pStyle w:val="BodyText"/>
        <w:spacing w:line="480" w:lineRule="auto"/>
      </w:pPr>
      <w:r>
        <w:rPr>
          <w:b/>
        </w:rPr>
        <w:t>Figure 2-o.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p>
    <w:p w14:paraId="59088622" w14:textId="0F110555" w:rsidR="00060C27" w:rsidRDefault="00330B66" w:rsidP="00330B66">
      <w:pPr>
        <w:pStyle w:val="BodyText"/>
        <w:spacing w:line="480" w:lineRule="auto"/>
        <w:outlineLvl w:val="0"/>
      </w:pPr>
      <w:r>
        <w:br w:type="page"/>
      </w:r>
      <w:r w:rsidR="00C9672A">
        <w:rPr>
          <w:noProof/>
        </w:rPr>
        <w:lastRenderedPageBreak/>
        <w:drawing>
          <wp:inline distT="0" distB="0" distL="0" distR="0" wp14:anchorId="769CB7AD" wp14:editId="792B5962">
            <wp:extent cx="5935980" cy="7687310"/>
            <wp:effectExtent l="0" t="0" r="0" b="0"/>
            <wp:docPr id="16" name="Picture 16"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6.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370EACA1" w14:textId="77777777" w:rsidR="00060C27" w:rsidRDefault="00323EC9" w:rsidP="00510B86">
      <w:pPr>
        <w:pStyle w:val="BodyText"/>
        <w:spacing w:line="480" w:lineRule="auto"/>
      </w:pPr>
      <w:r>
        <w:rPr>
          <w:b/>
        </w:rPr>
        <w:lastRenderedPageBreak/>
        <w:t>Figure 2-p. A small subset of early-embryo Groucho-bound sites are utilized later in development.</w:t>
      </w:r>
      <w:r>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49017401" w14:textId="7D5E602F" w:rsidR="00060C27" w:rsidRDefault="00330B66" w:rsidP="00330B66">
      <w:pPr>
        <w:pStyle w:val="BodyText"/>
        <w:spacing w:line="480" w:lineRule="auto"/>
        <w:outlineLvl w:val="0"/>
      </w:pPr>
      <w:r>
        <w:br w:type="page"/>
      </w:r>
      <w:r w:rsidR="00C9672A">
        <w:rPr>
          <w:noProof/>
        </w:rPr>
        <w:lastRenderedPageBreak/>
        <w:drawing>
          <wp:inline distT="0" distB="0" distL="0" distR="0" wp14:anchorId="5A620D97" wp14:editId="22143C6A">
            <wp:extent cx="5935980" cy="7687310"/>
            <wp:effectExtent l="0" t="0" r="0" b="0"/>
            <wp:docPr id="17" name="Picture 17"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2_groucho.figures.split.1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57CC2A32" w14:textId="77777777" w:rsidR="00060C27" w:rsidRDefault="00323EC9" w:rsidP="00510B86">
      <w:pPr>
        <w:pStyle w:val="BodyText"/>
        <w:spacing w:line="480" w:lineRule="auto"/>
      </w:pPr>
      <w:r>
        <w:rPr>
          <w:b/>
        </w:rPr>
        <w:lastRenderedPageBreak/>
        <w:t>Figure 2-q. Groucho binds to the tw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ily to </w:t>
      </w:r>
      <w:r>
        <w:rPr>
          <w:i/>
        </w:rPr>
        <w:t>zen</w:t>
      </w:r>
      <w:r>
        <w:t xml:space="preserve"> is represssed ventrally by Groucho and Dorsal activity {Dubnicoff, 1997 #2366} in the early (0 - 2 hr) embryo. At later developmental stages, </w:t>
      </w:r>
      <w:r>
        <w:rPr>
          <w:i/>
        </w:rPr>
        <w:t>dpp</w:t>
      </w:r>
      <w:r>
        <w:t xml:space="preserve"> repression is mediated through a 3' cis-regulatory region containing multiple pangolin/TCF and brinker binding sites.</w:t>
      </w:r>
    </w:p>
    <w:p w14:paraId="4E7BA637" w14:textId="77B9FB28" w:rsidR="00060C27" w:rsidRDefault="00330B66" w:rsidP="00330B66">
      <w:pPr>
        <w:pStyle w:val="BodyText"/>
        <w:spacing w:line="480" w:lineRule="auto"/>
        <w:outlineLvl w:val="0"/>
      </w:pPr>
      <w:r>
        <w:br w:type="page"/>
      </w:r>
      <w:r w:rsidR="00C9672A">
        <w:rPr>
          <w:noProof/>
        </w:rPr>
        <w:lastRenderedPageBreak/>
        <w:drawing>
          <wp:inline distT="0" distB="0" distL="0" distR="0" wp14:anchorId="23B09A82" wp14:editId="2B22F912">
            <wp:extent cx="5935980" cy="7687310"/>
            <wp:effectExtent l="0" t="0" r="0" b="0"/>
            <wp:docPr id="18" name="Picture 18"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2_groucho.figures.split.18.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r>
        <w:br w:type="page"/>
      </w:r>
    </w:p>
    <w:p w14:paraId="78A474F4" w14:textId="77777777" w:rsidR="00060C27" w:rsidRDefault="00323EC9" w:rsidP="00510B86">
      <w:pPr>
        <w:pStyle w:val="BodyText"/>
        <w:spacing w:line="480" w:lineRule="auto"/>
      </w:pPr>
      <w:r>
        <w:rPr>
          <w:b/>
        </w:rPr>
        <w:lastRenderedPageBreak/>
        <w:t>Figure 2-r.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proofErr w:type="spellStart"/>
      <w:r>
        <w:rPr>
          <w:i/>
        </w:rPr>
        <w:t>sim</w:t>
      </w:r>
      <w:proofErr w:type="spellEnd"/>
      <w:r>
        <w:t xml:space="preserve"> and </w:t>
      </w:r>
      <w:proofErr w:type="spellStart"/>
      <w:r>
        <w:rPr>
          <w:i/>
        </w:rPr>
        <w:t>sog</w:t>
      </w:r>
      <w:proofErr w:type="spellEnd"/>
      <w:r>
        <w:t xml:space="preserve"> at all timepoints.</w:t>
      </w:r>
    </w:p>
    <w:p w14:paraId="34E522A5" w14:textId="556EEA2F" w:rsidR="00C9672A" w:rsidRDefault="00C9672A">
      <w:r>
        <w:br w:type="page"/>
      </w:r>
    </w:p>
    <w:p w14:paraId="1B1AE98A" w14:textId="32C52BAB" w:rsidR="00DF5DC8" w:rsidRDefault="00C9672A" w:rsidP="00510B86">
      <w:pPr>
        <w:pStyle w:val="BodyText"/>
        <w:spacing w:line="480" w:lineRule="auto"/>
      </w:pPr>
      <w:r>
        <w:rPr>
          <w:noProof/>
        </w:rPr>
        <w:lastRenderedPageBreak/>
        <w:drawing>
          <wp:inline distT="0" distB="0" distL="0" distR="0" wp14:anchorId="68A516C5" wp14:editId="1ED8D897">
            <wp:extent cx="5935980" cy="7687310"/>
            <wp:effectExtent l="0" t="0" r="0" b="0"/>
            <wp:docPr id="19" name="Picture 19"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9.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5129197C" w14:textId="77777777" w:rsidR="00DF5DC8" w:rsidRDefault="00DF5DC8">
      <w:r>
        <w:br w:type="page"/>
      </w:r>
    </w:p>
    <w:p w14:paraId="685F802D" w14:textId="66D77644" w:rsidR="00C9672A" w:rsidRPr="00DF5DC8" w:rsidRDefault="00DF5DC8" w:rsidP="00510B86">
      <w:pPr>
        <w:pStyle w:val="BodyText"/>
        <w:spacing w:line="480" w:lineRule="auto"/>
        <w:rPr>
          <w:b/>
        </w:rPr>
      </w:pPr>
      <w:r w:rsidRPr="00DF5DC8">
        <w:rPr>
          <w:b/>
        </w:rPr>
        <w:lastRenderedPageBreak/>
        <w:t>Figure</w:t>
      </w:r>
      <w:r>
        <w:rPr>
          <w:b/>
        </w:rPr>
        <w:t xml:space="preserve"> 2-s. A small number of genes exhibit differential expression under both loss and gain of Groucho </w:t>
      </w:r>
      <w:r w:rsidR="00CA0EAE">
        <w:rPr>
          <w:b/>
        </w:rPr>
        <w:t>activity.</w:t>
      </w:r>
    </w:p>
    <w:p w14:paraId="2F17B3EC" w14:textId="41A69887" w:rsidR="00C9672A" w:rsidRDefault="00C9672A">
      <w:r>
        <w:br w:type="page"/>
      </w:r>
    </w:p>
    <w:p w14:paraId="2F363EF2" w14:textId="2311FF7F" w:rsidR="00C9672A" w:rsidRDefault="00C9672A" w:rsidP="00510B86">
      <w:pPr>
        <w:pStyle w:val="BodyText"/>
        <w:spacing w:line="480" w:lineRule="auto"/>
      </w:pPr>
      <w:r>
        <w:rPr>
          <w:noProof/>
        </w:rPr>
        <w:lastRenderedPageBreak/>
        <w:drawing>
          <wp:inline distT="0" distB="0" distL="0" distR="0" wp14:anchorId="25AED4A8" wp14:editId="5525B808">
            <wp:extent cx="5935980" cy="7687310"/>
            <wp:effectExtent l="0" t="0" r="0" b="0"/>
            <wp:docPr id="20" name="Picture 2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20.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048376E5" w14:textId="23ECD2B3" w:rsidR="00CA0EAE" w:rsidRDefault="00C9672A">
      <w:r>
        <w:br w:type="page"/>
      </w:r>
      <w:r w:rsidR="00CA0EAE">
        <w:rPr>
          <w:b/>
        </w:rPr>
        <w:lastRenderedPageBreak/>
        <w:t xml:space="preserve">Figure 2-t. The majority of high-confidence Groucho targets are differentially expressed in both </w:t>
      </w:r>
      <w:proofErr w:type="spellStart"/>
      <w:r w:rsidR="00CA0EAE">
        <w:rPr>
          <w:b/>
        </w:rPr>
        <w:t>Gro</w:t>
      </w:r>
      <w:proofErr w:type="spellEnd"/>
      <w:r w:rsidR="00CA0EAE">
        <w:rPr>
          <w:b/>
        </w:rPr>
        <w:t xml:space="preserve"> overexpression lines. </w:t>
      </w:r>
      <w:r w:rsidR="00CA0EAE">
        <w:br w:type="page"/>
      </w:r>
    </w:p>
    <w:p w14:paraId="3EE60D60" w14:textId="77777777" w:rsidR="00C9672A" w:rsidRDefault="00C9672A"/>
    <w:p w14:paraId="5198860A" w14:textId="29635B1F" w:rsidR="00C9672A" w:rsidRDefault="00C9672A" w:rsidP="00510B86">
      <w:pPr>
        <w:pStyle w:val="BodyText"/>
        <w:spacing w:line="480" w:lineRule="auto"/>
      </w:pPr>
      <w:r>
        <w:rPr>
          <w:noProof/>
        </w:rPr>
        <w:drawing>
          <wp:inline distT="0" distB="0" distL="0" distR="0" wp14:anchorId="36403E5F" wp14:editId="4B557B2D">
            <wp:extent cx="5935980" cy="7687310"/>
            <wp:effectExtent l="0" t="0" r="0" b="0"/>
            <wp:docPr id="21" name="Picture 21"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21.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63AB6BB5" w14:textId="18153A42" w:rsidR="00C9672A" w:rsidRDefault="00CA0EAE">
      <w:r>
        <w:rPr>
          <w:b/>
        </w:rPr>
        <w:lastRenderedPageBreak/>
        <w:t>Figure 2-u. Groucho-regulated genes are enriched for developmentally-regulated transcription factors.</w:t>
      </w:r>
      <w:r w:rsidR="00C9672A">
        <w:br w:type="page"/>
      </w:r>
    </w:p>
    <w:p w14:paraId="7FDBA504" w14:textId="0D901DAD" w:rsidR="00C9672A" w:rsidRDefault="00C9672A" w:rsidP="00510B86">
      <w:pPr>
        <w:pStyle w:val="BodyText"/>
        <w:spacing w:line="480" w:lineRule="auto"/>
      </w:pPr>
      <w:r>
        <w:rPr>
          <w:noProof/>
        </w:rPr>
        <w:lastRenderedPageBreak/>
        <w:drawing>
          <wp:inline distT="0" distB="0" distL="0" distR="0" wp14:anchorId="19C1CFFD" wp14:editId="41D2DD7E">
            <wp:extent cx="5935980" cy="7687310"/>
            <wp:effectExtent l="0" t="0" r="0" b="0"/>
            <wp:docPr id="22" name="Picture 22"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22.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6CCF3AEE" w14:textId="67507F1C" w:rsidR="00471F7D" w:rsidRDefault="00C9672A">
      <w:r>
        <w:br w:type="page"/>
      </w:r>
      <w:r w:rsidR="00471F7D">
        <w:rPr>
          <w:b/>
        </w:rPr>
        <w:lastRenderedPageBreak/>
        <w:t xml:space="preserve">Figure 2-v. Actively repressing Groucho binding sites are enriched within upstream regions and inside of genes. </w:t>
      </w:r>
      <w:r w:rsidR="00471F7D">
        <w:br w:type="page"/>
      </w:r>
    </w:p>
    <w:p w14:paraId="08C027DD" w14:textId="77777777" w:rsidR="00C9672A" w:rsidRDefault="00C9672A"/>
    <w:p w14:paraId="56BF8CF9" w14:textId="6F91AB92" w:rsidR="00C9672A" w:rsidRDefault="00C9672A" w:rsidP="00510B86">
      <w:pPr>
        <w:pStyle w:val="BodyText"/>
        <w:spacing w:line="480" w:lineRule="auto"/>
      </w:pPr>
      <w:r>
        <w:rPr>
          <w:noProof/>
        </w:rPr>
        <w:drawing>
          <wp:inline distT="0" distB="0" distL="0" distR="0" wp14:anchorId="5E13E60F" wp14:editId="68AA7D31">
            <wp:extent cx="5935980" cy="7687310"/>
            <wp:effectExtent l="0" t="0" r="0" b="0"/>
            <wp:docPr id="23" name="Picture 23"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23.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p w14:paraId="426FFA06" w14:textId="5CE4F4BD" w:rsidR="00C9672A" w:rsidRDefault="00C9672A">
      <w:bookmarkStart w:id="0" w:name="_GoBack"/>
      <w:bookmarkEnd w:id="0"/>
      <w:r>
        <w:lastRenderedPageBreak/>
        <w:br w:type="page"/>
      </w:r>
    </w:p>
    <w:p w14:paraId="0E36052C" w14:textId="241FFF7F" w:rsidR="00C9672A" w:rsidRDefault="00C9672A" w:rsidP="00510B86">
      <w:pPr>
        <w:pStyle w:val="BodyText"/>
        <w:spacing w:line="480" w:lineRule="auto"/>
      </w:pPr>
      <w:r>
        <w:rPr>
          <w:noProof/>
        </w:rPr>
        <w:lastRenderedPageBreak/>
        <w:drawing>
          <wp:inline distT="0" distB="0" distL="0" distR="0" wp14:anchorId="141E43E1" wp14:editId="6AA702B6">
            <wp:extent cx="5935980" cy="7687310"/>
            <wp:effectExtent l="0" t="0" r="0" b="0"/>
            <wp:docPr id="24" name="Picture 24"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4.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980" cy="7687310"/>
                    </a:xfrm>
                    <a:prstGeom prst="rect">
                      <a:avLst/>
                    </a:prstGeom>
                    <a:noFill/>
                    <a:ln>
                      <a:noFill/>
                    </a:ln>
                  </pic:spPr>
                </pic:pic>
              </a:graphicData>
            </a:graphic>
          </wp:inline>
        </w:drawing>
      </w:r>
    </w:p>
    <w:sectPr w:rsidR="00C96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D8823" w14:textId="77777777" w:rsidR="00B340F2" w:rsidRDefault="00B340F2">
      <w:pPr>
        <w:spacing w:after="0"/>
      </w:pPr>
      <w:r>
        <w:separator/>
      </w:r>
    </w:p>
  </w:endnote>
  <w:endnote w:type="continuationSeparator" w:id="0">
    <w:p w14:paraId="248B8FF3" w14:textId="77777777" w:rsidR="00B340F2" w:rsidRDefault="00B34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298B1" w14:textId="77777777" w:rsidR="00B340F2" w:rsidRDefault="00B340F2">
      <w:r>
        <w:separator/>
      </w:r>
    </w:p>
  </w:footnote>
  <w:footnote w:type="continuationSeparator" w:id="0">
    <w:p w14:paraId="4F14F682" w14:textId="77777777" w:rsidR="00B340F2" w:rsidRDefault="00B340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8E3"/>
    <w:rsid w:val="00060C27"/>
    <w:rsid w:val="0027114A"/>
    <w:rsid w:val="00323EC9"/>
    <w:rsid w:val="00330B66"/>
    <w:rsid w:val="003A4782"/>
    <w:rsid w:val="00471F7D"/>
    <w:rsid w:val="004C5159"/>
    <w:rsid w:val="004E29B3"/>
    <w:rsid w:val="00510B86"/>
    <w:rsid w:val="00590D07"/>
    <w:rsid w:val="00627291"/>
    <w:rsid w:val="00713CAA"/>
    <w:rsid w:val="00784D58"/>
    <w:rsid w:val="0083254A"/>
    <w:rsid w:val="008D3347"/>
    <w:rsid w:val="008D6863"/>
    <w:rsid w:val="008F3A42"/>
    <w:rsid w:val="009B1B3F"/>
    <w:rsid w:val="00AF3EFF"/>
    <w:rsid w:val="00B340F2"/>
    <w:rsid w:val="00B86B75"/>
    <w:rsid w:val="00BC48D5"/>
    <w:rsid w:val="00C12DBD"/>
    <w:rsid w:val="00C36279"/>
    <w:rsid w:val="00C9672A"/>
    <w:rsid w:val="00CA0EAE"/>
    <w:rsid w:val="00D47ADD"/>
    <w:rsid w:val="00D61929"/>
    <w:rsid w:val="00DF5DC8"/>
    <w:rsid w:val="00E22145"/>
    <w:rsid w:val="00E315A3"/>
    <w:rsid w:val="00FF2805"/>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emf"/><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5</Pages>
  <Words>1825</Words>
  <Characters>10407</Characters>
  <Application>Microsoft Macintosh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8</cp:revision>
  <dcterms:created xsi:type="dcterms:W3CDTF">2015-08-19T22:17:00Z</dcterms:created>
  <dcterms:modified xsi:type="dcterms:W3CDTF">2015-08-21T23:37:00Z</dcterms:modified>
</cp:coreProperties>
</file>